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</w:t>
      </w:r>
    </w:p>
    <w:p>
      <w:pPr>
        <w:pStyle w:val="FirstParagraph"/>
      </w:pPr>
      <w:r>
        <w:t xml:space="preserve">一切从去年开始说起。那时我雅思刚出分，打算一鼓作气把ACT也考了，于是中介为我介绍了学了么（那时还是三立）。由于疫情原因，当时的整个课程都是通过腾讯会议上的，因此没能很好的体会到整个管理流程。那次考了33分。后来AP也搞完了，雅思又考了一次以防过期，就再冲一次ACT看看能不能拿到更好的成绩。</w:t>
      </w:r>
    </w:p>
    <w:p>
      <w:pPr>
        <w:pStyle w:val="BodyText"/>
      </w:pPr>
      <w:r>
        <w:t xml:space="preserve">对于一个刚学完雅思就来学ACT（还是两次）的人来说，ACT各项最难的显然是阅读。数科想必难不倒一个普高同学，语法对于南外人来说轻轻松松。然而阅读实在是为难人。它最难的地方不在于文章和题目本身有多难——恰恰相反，题目本身完全没有雅思的弯弯绕绕，基本是直来直去，大部分答案都是原文。它所要求的是快，极致的快，同时要对文章有个大概的把握。这点对于刚考完雅思的我来说尤其难。依稀记得头一次ACT模考的时候直到时间结束我将将做完两篇阅读···</w:t>
      </w:r>
    </w:p>
    <w:p>
      <w:pPr>
        <w:pStyle w:val="BodyText"/>
      </w:pPr>
      <w:r>
        <w:t xml:space="preserve">后来，这种情况在薛老师的课上得到了极大的改善。从阅读课上，我学会了详略得当地阅读，适当地忽略掉细节内容，通过略读掌握文章大意，在做题时再回到原文寻找细节。这样，我逐渐从只能做完一半进步到大概能把错误控制在五题之内。阅读课的气氛可以说是很轻松的。尽管大多数时候大家都在认真地阅读并分析文章，偶尔我们也会小小地偏离一下话题，开心地谈论起来。</w:t>
      </w:r>
    </w:p>
    <w:p>
      <w:pPr>
        <w:pStyle w:val="BodyText"/>
      </w:pPr>
      <w:r>
        <w:t xml:space="preserve">相对来说，语法和数科本来就可以算是我的强项，因此反而对课堂没有什么太大的感觉。不过我相信对于大部分同学来说，数科和语法唯一要求的就是细致，极致的细致。语法一定一定一定要把整句话读完再选，不然很容易一脚踩进出题人的陷阱。数科同样要注意读题，比如不要把EXCEPT看漏掉——这几乎可以算是我最常见的错误了···</w:t>
      </w:r>
    </w:p>
    <w:p>
      <w:pPr>
        <w:pStyle w:val="BodyText"/>
      </w:pPr>
      <w:r>
        <w:t xml:space="preserve">可能对于某些足够自律的同学来说，线上和线下课区别不大。但是对我这种不够自律、需要监管的同学来说，线上线下的区别就很大了。线上课没有老师看着，坐在家里舒适的椅子上吃着零食喝着可乐，效率可想而知。但是上线下课时，每间教室都有老师常驻，一到校区就收手机。再加上教室内认真刷题的同学们营造出的气氛，足以使人沉浸于刷题之中无法自拔。具体一点来说，我在校区一个上午可以刷四套题，在家里一个上午只能刷一套题，甚至还来不及写错题分析。</w:t>
      </w:r>
    </w:p>
    <w:p>
      <w:pPr>
        <w:pStyle w:val="BodyText"/>
      </w:pPr>
      <w:r>
        <w:t xml:space="preserve">不过虽然这么说，其实整个课堂的气氛还是挺轻松的（指不做题的时候）。同学们会互相交流今天吃什么（尽管我天天麦当劳但是确实有人每天出去找新的馆子下···有点羡慕）。各科老师都非常友善，上课非常认真负责，下课基本上也是有问必答，看到发的错题分析甚至还会专门找你答疑。所以有什么问题不要害怕直接冲上去问。课间老师也会和同学们交流哪里的咖啡好喝，新款的MacBook什么颜色最好看之类的休闲话题。总之在上课和答疑时老师是你老师，下课了和老师侃大山实属正常。我个人非常喜欢这种氛围，不过难保有人觉得太过宽松···见仁见智咯。</w:t>
      </w:r>
    </w:p>
    <w:p>
      <w:pPr>
        <w:pStyle w:val="BodyText"/>
      </w:pPr>
      <w:r>
        <w:t xml:space="preserve">对于有极强自律性也不缺相关知识的同学，受我一拜，您自己买套题目在家刷就行了；但是对于大多数像我一样的同学来说，学了么是一个十分值得推荐的机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</dc:title>
  <dc:creator/>
  <cp:keywords/>
  <dcterms:created xsi:type="dcterms:W3CDTF">2022-09-23T12:22:55Z</dcterms:created>
  <dcterms:modified xsi:type="dcterms:W3CDTF">2022-09-23T1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